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ni Salali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ali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78 Nantucket Ct, Gurnee, IL, USA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gesli2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6556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honin Salal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